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seel aldakk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se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dakk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20 South Crestwood Lane,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dakkas@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202679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Rane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ult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7/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